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6563dbf9579db86e107c381877e25f7f82aed"/>
      <w:r>
        <w:rPr>
          <w:b/>
        </w:rPr>
        <w:t xml:space="preserve">ПРОТОКОЛ ПРО РЕЗУЛЬТАТИ ЕЛЕКТРОННОГО АУКЦІОНУ № LLE001-UA-20231120-507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82585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ІДДІЛ ОСВІТИ КОБЕЛЯ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Їдальні (загальною площею 6,0 м2) Опорного закладу "Кобеляцький ліцей №1 Кобеляцької міської ради Полтавської області" за адресою: Полтавська область, м.Кобеляки, вул. Шкільна, 1/28 для розміщення шкільного буфету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Їдальні (загальною площею 6,0 м2) Опорного закладу "Кобеляцький ліцей №1 Кобеляцької міської ради Полтавської області" за адресою: Полтавська область, м.Кобеляки, вул. Шкільна, 1/28 для розміщення шкільного буфет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1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ІДДІЛ ОСВІТИ КОБЕЛЯ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12:12:31Z</dcterms:created>
  <dcterms:modified xsi:type="dcterms:W3CDTF">2024-05-13T12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